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pPr w:leftFromText="180" w:rightFromText="180" w:horzAnchor="page" w:tblpX="1835" w:tblpY="-576"/>
        <w:tblW w:w="0" w:type="auto"/>
        <w:tblLook w:val="04A0" w:firstRow="1" w:lastRow="0" w:firstColumn="1" w:lastColumn="0" w:noHBand="0" w:noVBand="1"/>
      </w:tblPr>
      <w:tblGrid>
        <w:gridCol w:w="344"/>
        <w:gridCol w:w="1858"/>
        <w:gridCol w:w="1925"/>
        <w:gridCol w:w="2871"/>
        <w:gridCol w:w="1416"/>
        <w:gridCol w:w="1035"/>
        <w:gridCol w:w="1872"/>
        <w:gridCol w:w="1388"/>
        <w:gridCol w:w="2077"/>
      </w:tblGrid>
      <w:tr w:rsidR="00480817" w:rsidRPr="00480817" w14:paraId="4DDE9ECA" w14:textId="77777777" w:rsidTr="00480817">
        <w:tc>
          <w:tcPr>
            <w:tcW w:w="12259" w:type="dxa"/>
            <w:gridSpan w:val="9"/>
          </w:tcPr>
          <w:p w14:paraId="2BCF6190" w14:textId="618167BB" w:rsidR="00480817" w:rsidRPr="002D47B8" w:rsidRDefault="00FF60B6" w:rsidP="00480817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Завідувач</w:t>
            </w:r>
            <w:r w:rsidR="00480817" w:rsidRPr="002D47B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кафедри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оптики</w:t>
            </w:r>
            <w:r w:rsidR="00480817" w:rsidRPr="002D47B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фізичного факультету – 1</w:t>
            </w:r>
          </w:p>
        </w:tc>
      </w:tr>
      <w:tr w:rsidR="00480817" w:rsidRPr="00480817" w14:paraId="657D24D1" w14:textId="77777777" w:rsidTr="00480817">
        <w:tc>
          <w:tcPr>
            <w:tcW w:w="421" w:type="dxa"/>
          </w:tcPr>
          <w:p w14:paraId="707E7E2D" w14:textId="77777777" w:rsidR="00480817" w:rsidRPr="00480817" w:rsidRDefault="00480817" w:rsidP="00480817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59" w:type="dxa"/>
          </w:tcPr>
          <w:p w14:paraId="3FBB7989" w14:textId="5C1718FD" w:rsidR="00480817" w:rsidRPr="008E3500" w:rsidRDefault="00910925" w:rsidP="00480817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E3500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ru-RU"/>
              </w:rPr>
              <w:t>Кондратенко Серг</w:t>
            </w:r>
            <w:proofErr w:type="spellStart"/>
            <w:r w:rsidRPr="008E3500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ій</w:t>
            </w:r>
            <w:proofErr w:type="spellEnd"/>
            <w:r w:rsidRPr="008E3500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Вікторович</w:t>
            </w:r>
            <w:r w:rsidR="00480817" w:rsidRPr="008E3500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="00480817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19</w:t>
            </w: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6</w:t>
            </w:r>
            <w:r w:rsidR="00480817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480817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.н</w:t>
            </w:r>
            <w:proofErr w:type="spellEnd"/>
            <w:r w:rsidR="00480817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), доктор фіз.-мат. наук, </w:t>
            </w: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професор</w:t>
            </w:r>
          </w:p>
        </w:tc>
        <w:tc>
          <w:tcPr>
            <w:tcW w:w="2168" w:type="dxa"/>
          </w:tcPr>
          <w:p w14:paraId="163259E9" w14:textId="067A1B04" w:rsidR="00480817" w:rsidRPr="008E3500" w:rsidRDefault="00480817" w:rsidP="00480817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КНУ імені тараса Шевченка, </w:t>
            </w:r>
            <w:r w:rsidR="00910925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професор</w:t>
            </w: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кафедри </w:t>
            </w:r>
            <w:r w:rsidR="00910925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оптики</w:t>
            </w: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фізичного факультету</w:t>
            </w:r>
          </w:p>
        </w:tc>
        <w:tc>
          <w:tcPr>
            <w:tcW w:w="1789" w:type="dxa"/>
          </w:tcPr>
          <w:p w14:paraId="04910635" w14:textId="5C7ECD5E" w:rsidR="00480817" w:rsidRPr="008E3500" w:rsidRDefault="00480817" w:rsidP="00480817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00</w:t>
            </w:r>
            <w:r w:rsidR="008E3500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</w:t>
            </w: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р. – дис. на здобуття наукового ступеня кандидата фіз.-мат. наук </w:t>
            </w:r>
            <w:r w:rsidRPr="008E3500">
              <w:rPr>
                <w:color w:val="000000" w:themeColor="text1"/>
              </w:rPr>
              <w:t xml:space="preserve"> </w:t>
            </w: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«</w:t>
            </w:r>
            <w:r w:rsidR="008E3500" w:rsidRPr="008E3500">
              <w:rPr>
                <w:color w:val="000000" w:themeColor="text1"/>
              </w:rPr>
              <w:t xml:space="preserve"> </w:t>
            </w:r>
            <w:r w:rsidR="008E3500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Фотоелектричні властивості неоднорідно деформованого та поруватого кремнію </w:t>
            </w: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»;</w:t>
            </w:r>
          </w:p>
          <w:p w14:paraId="24AFEAA8" w14:textId="0F13BED6" w:rsidR="00480817" w:rsidRPr="008E3500" w:rsidRDefault="00480817" w:rsidP="00480817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0</w:t>
            </w:r>
            <w:r w:rsidR="00910925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3</w:t>
            </w: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р. – дис. на здобуття наукового ступеня доктора фіз.-мат. наук </w:t>
            </w:r>
            <w:r w:rsidRPr="008E3500">
              <w:rPr>
                <w:color w:val="000000" w:themeColor="text1"/>
              </w:rPr>
              <w:t xml:space="preserve"> </w:t>
            </w: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«</w:t>
            </w:r>
            <w:proofErr w:type="spellStart"/>
            <w:r w:rsidR="008E3500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Фотогенерація</w:t>
            </w:r>
            <w:proofErr w:type="spellEnd"/>
            <w:r w:rsidR="008E3500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і рекомбінація </w:t>
            </w:r>
            <w:proofErr w:type="spellStart"/>
            <w:r w:rsidR="008E3500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нерівноважних</w:t>
            </w:r>
            <w:proofErr w:type="spellEnd"/>
            <w:r w:rsidR="008E3500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носіїв заряду в напівпровідникових </w:t>
            </w:r>
            <w:proofErr w:type="spellStart"/>
            <w:r w:rsidR="008E3500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наногетероструктурах</w:t>
            </w:r>
            <w:proofErr w:type="spellEnd"/>
            <w:r w:rsidR="008E3500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r w:rsidR="008E3500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Si</w:t>
            </w:r>
            <w:r w:rsidR="008E3500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1-</w:t>
            </w:r>
            <w:proofErr w:type="spellStart"/>
            <w:r w:rsidR="008E3500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x</w:t>
            </w:r>
            <w:r w:rsidR="008E3500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Ge</w:t>
            </w:r>
            <w:r w:rsidR="008E3500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x</w:t>
            </w:r>
            <w:proofErr w:type="spellEnd"/>
            <w:r w:rsidR="008E3500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</w:t>
            </w:r>
            <w:r w:rsidR="008E3500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Si</w:t>
            </w:r>
            <w:r w:rsidR="008E3500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та </w:t>
            </w:r>
            <w:proofErr w:type="spellStart"/>
            <w:r w:rsidR="008E3500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In</w:t>
            </w:r>
            <w:r w:rsidR="008E3500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x</w:t>
            </w:r>
            <w:r w:rsidR="008E3500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Ga</w:t>
            </w:r>
            <w:proofErr w:type="spellEnd"/>
            <w:r w:rsidR="008E3500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1-</w:t>
            </w:r>
            <w:proofErr w:type="spellStart"/>
            <w:r w:rsidR="008E3500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x</w:t>
            </w:r>
            <w:r w:rsidR="008E3500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As</w:t>
            </w:r>
            <w:proofErr w:type="spellEnd"/>
            <w:r w:rsidR="008E3500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</w:t>
            </w:r>
            <w:proofErr w:type="spellStart"/>
            <w:r w:rsidR="008E3500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GaAs</w:t>
            </w:r>
            <w:proofErr w:type="spellEnd"/>
            <w:r w:rsidR="008E3500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»</w:t>
            </w:r>
          </w:p>
        </w:tc>
        <w:tc>
          <w:tcPr>
            <w:tcW w:w="1038" w:type="dxa"/>
          </w:tcPr>
          <w:p w14:paraId="0BC9EC8D" w14:textId="6440B8AC" w:rsidR="00480817" w:rsidRPr="008E3500" w:rsidRDefault="00480817" w:rsidP="00480817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КНУ імені тараса Шевченка у </w:t>
            </w:r>
            <w:r w:rsidR="00910925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998</w:t>
            </w: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році.</w:t>
            </w:r>
          </w:p>
        </w:tc>
        <w:tc>
          <w:tcPr>
            <w:tcW w:w="1038" w:type="dxa"/>
          </w:tcPr>
          <w:p w14:paraId="5C849591" w14:textId="0A7923EA" w:rsidR="00480817" w:rsidRPr="008E3500" w:rsidRDefault="008E3500" w:rsidP="00480817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1</w:t>
            </w:r>
            <w:r w:rsidR="00480817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ік</w:t>
            </w:r>
            <w:r w:rsidR="00480817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і </w:t>
            </w: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</w:t>
            </w:r>
            <w:r w:rsidR="00480817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місяці/ </w:t>
            </w: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1 рік і 2 місяці</w:t>
            </w:r>
          </w:p>
        </w:tc>
        <w:tc>
          <w:tcPr>
            <w:tcW w:w="1039" w:type="dxa"/>
          </w:tcPr>
          <w:p w14:paraId="656ACC4B" w14:textId="499816F3" w:rsidR="00480817" w:rsidRPr="00910925" w:rsidRDefault="00480817" w:rsidP="004808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Має </w:t>
            </w:r>
            <w:r w:rsidR="008E350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08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наукових і навчально-методичних праць</w:t>
            </w:r>
            <w:r w:rsidR="00D97CAD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="00E91BF5" w:rsidRPr="00E91BF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2</w:t>
            </w:r>
            <w:r w:rsidR="00E91BF5">
              <w:rPr>
                <w:rFonts w:ascii="Times New Roman" w:hAnsi="Times New Roman" w:cs="Times New Roman"/>
                <w:sz w:val="28"/>
                <w:szCs w:val="28"/>
              </w:rPr>
              <w:t xml:space="preserve"> розділи монографії </w:t>
            </w:r>
            <w:r w:rsidR="00D97CAD">
              <w:rPr>
                <w:rFonts w:ascii="Times New Roman" w:hAnsi="Times New Roman" w:cs="Times New Roman"/>
                <w:sz w:val="28"/>
                <w:szCs w:val="28"/>
              </w:rPr>
              <w:t>у співавторстві</w:t>
            </w:r>
            <w:r w:rsidR="00E91BF5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="00E91BF5">
              <w:t xml:space="preserve"> </w:t>
            </w:r>
            <w:r w:rsidR="00E91BF5" w:rsidRPr="00E91BF5">
              <w:rPr>
                <w:rFonts w:ascii="Times New Roman" w:hAnsi="Times New Roman" w:cs="Times New Roman"/>
                <w:sz w:val="28"/>
                <w:szCs w:val="28"/>
              </w:rPr>
              <w:t xml:space="preserve">наукових робіт у базі </w:t>
            </w:r>
            <w:proofErr w:type="spellStart"/>
            <w:r w:rsidR="00E91BF5" w:rsidRPr="00FF60B6">
              <w:rPr>
                <w:rFonts w:ascii="Times New Roman" w:hAnsi="Times New Roman" w:cs="Times New Roman"/>
                <w:sz w:val="28"/>
                <w:szCs w:val="28"/>
              </w:rPr>
              <w:t>Scopus</w:t>
            </w:r>
            <w:proofErr w:type="spellEnd"/>
            <w:r w:rsidR="00E91BF5" w:rsidRPr="00FF60B6">
              <w:rPr>
                <w:rFonts w:ascii="Times New Roman" w:hAnsi="Times New Roman" w:cs="Times New Roman"/>
                <w:sz w:val="28"/>
                <w:szCs w:val="28"/>
              </w:rPr>
              <w:t xml:space="preserve"> – </w:t>
            </w:r>
            <w:r w:rsidR="008E3500" w:rsidRPr="00FF60B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8</w:t>
            </w:r>
            <w:r w:rsidR="00FF60B6" w:rsidRPr="008D6B7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3</w:t>
            </w:r>
            <w:r w:rsidR="00E91BF5" w:rsidRPr="00FF60B6">
              <w:rPr>
                <w:rFonts w:ascii="Times New Roman" w:hAnsi="Times New Roman" w:cs="Times New Roman"/>
                <w:sz w:val="28"/>
                <w:szCs w:val="28"/>
              </w:rPr>
              <w:t xml:space="preserve">, з них </w:t>
            </w:r>
            <w:r w:rsidR="00FF60B6" w:rsidRPr="008D6B7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4</w:t>
            </w:r>
            <w:r w:rsidR="00255B18" w:rsidRPr="008D6B7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3</w:t>
            </w:r>
            <w:r w:rsidR="00E91BF5" w:rsidRPr="00FF60B6">
              <w:rPr>
                <w:rFonts w:ascii="Times New Roman" w:hAnsi="Times New Roman" w:cs="Times New Roman"/>
                <w:sz w:val="28"/>
                <w:szCs w:val="28"/>
              </w:rPr>
              <w:t xml:space="preserve"> стат</w:t>
            </w:r>
            <w:r w:rsidR="00FF60B6">
              <w:rPr>
                <w:rFonts w:ascii="Times New Roman" w:hAnsi="Times New Roman" w:cs="Times New Roman"/>
                <w:sz w:val="28"/>
                <w:szCs w:val="28"/>
              </w:rPr>
              <w:t>т</w:t>
            </w:r>
            <w:r w:rsidR="00255B18">
              <w:rPr>
                <w:rFonts w:ascii="Times New Roman" w:hAnsi="Times New Roman" w:cs="Times New Roman"/>
                <w:sz w:val="28"/>
                <w:szCs w:val="28"/>
              </w:rPr>
              <w:t>і</w:t>
            </w:r>
            <w:r w:rsidR="00E91BF5" w:rsidRPr="00FF60B6">
              <w:rPr>
                <w:rFonts w:ascii="Times New Roman" w:hAnsi="Times New Roman" w:cs="Times New Roman"/>
                <w:sz w:val="28"/>
                <w:szCs w:val="28"/>
              </w:rPr>
              <w:t xml:space="preserve"> у міжнародних виданнях категорії Q1 та Q2, </w:t>
            </w:r>
            <w:r w:rsidR="00FF60B6" w:rsidRPr="008D6B7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8</w:t>
            </w:r>
            <w:r w:rsidR="00E91BF5" w:rsidRPr="00FF60B6">
              <w:rPr>
                <w:rFonts w:ascii="Times New Roman" w:hAnsi="Times New Roman" w:cs="Times New Roman"/>
                <w:sz w:val="28"/>
                <w:szCs w:val="28"/>
              </w:rPr>
              <w:t xml:space="preserve"> навчально-методич</w:t>
            </w:r>
            <w:r w:rsidR="00E91BF5">
              <w:rPr>
                <w:rFonts w:ascii="Times New Roman" w:hAnsi="Times New Roman" w:cs="Times New Roman"/>
                <w:sz w:val="28"/>
                <w:szCs w:val="28"/>
              </w:rPr>
              <w:t>них праць.</w:t>
            </w:r>
          </w:p>
        </w:tc>
        <w:tc>
          <w:tcPr>
            <w:tcW w:w="1039" w:type="dxa"/>
          </w:tcPr>
          <w:p w14:paraId="4D2C334F" w14:textId="55558FC0" w:rsidR="00480817" w:rsidRPr="00480817" w:rsidRDefault="00C337D4" w:rsidP="004808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проф. М.В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Макарець</w:t>
            </w:r>
            <w:proofErr w:type="spellEnd"/>
          </w:p>
        </w:tc>
        <w:tc>
          <w:tcPr>
            <w:tcW w:w="2168" w:type="dxa"/>
          </w:tcPr>
          <w:p w14:paraId="0CD95729" w14:textId="5DBFF129" w:rsidR="00C337D4" w:rsidRPr="00A222EF" w:rsidRDefault="00C337D4" w:rsidP="00480817">
            <w:pPr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 xml:space="preserve">Результати голосування на </w:t>
            </w:r>
            <w:r w:rsidR="000C3158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конференції трудового колективу</w:t>
            </w:r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 xml:space="preserve"> фізичного факультету:</w:t>
            </w:r>
          </w:p>
          <w:p w14:paraId="06626EF2" w14:textId="77777777" w:rsidR="00C337D4" w:rsidRPr="00A222EF" w:rsidRDefault="00C337D4" w:rsidP="00480817">
            <w:pPr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 xml:space="preserve">«за» – </w:t>
            </w:r>
          </w:p>
          <w:p w14:paraId="19428EF3" w14:textId="029C2779" w:rsidR="00C337D4" w:rsidRPr="00A222EF" w:rsidRDefault="00C337D4" w:rsidP="00480817">
            <w:pPr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«проти</w:t>
            </w:r>
            <w:r w:rsidR="003A13D4"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»</w:t>
            </w:r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 xml:space="preserve"> – </w:t>
            </w:r>
          </w:p>
          <w:p w14:paraId="3F2DFD25" w14:textId="77777777" w:rsidR="00C337D4" w:rsidRPr="00A222EF" w:rsidRDefault="00C337D4" w:rsidP="00480817">
            <w:pPr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 xml:space="preserve">«утримались» – </w:t>
            </w:r>
          </w:p>
          <w:p w14:paraId="04BC27C8" w14:textId="77777777" w:rsidR="00C337D4" w:rsidRPr="00A222EF" w:rsidRDefault="00C337D4" w:rsidP="00480817">
            <w:pPr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  <w:proofErr w:type="spellStart"/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нед</w:t>
            </w:r>
            <w:proofErr w:type="spellEnd"/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 xml:space="preserve">. </w:t>
            </w:r>
            <w:proofErr w:type="spellStart"/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бюл</w:t>
            </w:r>
            <w:proofErr w:type="spellEnd"/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 xml:space="preserve">. – </w:t>
            </w:r>
          </w:p>
          <w:p w14:paraId="6E2754B8" w14:textId="576E0E0D" w:rsidR="00C337D4" w:rsidRPr="00A222EF" w:rsidRDefault="00C337D4" w:rsidP="00480817">
            <w:pPr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не голосували</w:t>
            </w:r>
          </w:p>
          <w:p w14:paraId="2FED7FD5" w14:textId="77777777" w:rsidR="00C337D4" w:rsidRPr="00A222EF" w:rsidRDefault="00C337D4" w:rsidP="00480817">
            <w:pPr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</w:p>
          <w:p w14:paraId="3D4AD653" w14:textId="77777777" w:rsidR="002D47B8" w:rsidRPr="00A222EF" w:rsidRDefault="008C6429" w:rsidP="002D47B8">
            <w:pPr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 xml:space="preserve">Результати голосування на засіданні кафедри </w:t>
            </w:r>
          </w:p>
          <w:p w14:paraId="48CA36FB" w14:textId="6CF1F799" w:rsidR="002D47B8" w:rsidRPr="008D6B72" w:rsidRDefault="002D47B8" w:rsidP="002D47B8">
            <w:pPr>
              <w:rPr>
                <w:rFonts w:ascii="Times New Roman" w:hAnsi="Times New Roman" w:cs="Times New Roman"/>
                <w:i/>
                <w:iCs/>
                <w:sz w:val="28"/>
                <w:szCs w:val="28"/>
                <w:lang w:val="ru-RU"/>
              </w:rPr>
            </w:pPr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 xml:space="preserve">«за» – </w:t>
            </w:r>
            <w:r w:rsidR="008D6B72">
              <w:rPr>
                <w:rFonts w:ascii="Times New Roman" w:hAnsi="Times New Roman" w:cs="Times New Roman"/>
                <w:i/>
                <w:iCs/>
                <w:sz w:val="28"/>
                <w:szCs w:val="28"/>
                <w:lang w:val="ru-RU"/>
              </w:rPr>
              <w:t>6</w:t>
            </w:r>
          </w:p>
          <w:p w14:paraId="10AC05BE" w14:textId="19B494B5" w:rsidR="002D47B8" w:rsidRPr="008D6B72" w:rsidRDefault="002D47B8" w:rsidP="002D47B8">
            <w:pPr>
              <w:rPr>
                <w:rFonts w:ascii="Times New Roman" w:hAnsi="Times New Roman" w:cs="Times New Roman"/>
                <w:i/>
                <w:iCs/>
                <w:sz w:val="28"/>
                <w:szCs w:val="28"/>
                <w:lang w:val="ru-RU"/>
              </w:rPr>
            </w:pPr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«проти</w:t>
            </w:r>
            <w:r w:rsidR="003A13D4"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»</w:t>
            </w:r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 xml:space="preserve"> – </w:t>
            </w:r>
            <w:r w:rsidR="008D6B72">
              <w:rPr>
                <w:rFonts w:ascii="Times New Roman" w:hAnsi="Times New Roman" w:cs="Times New Roman"/>
                <w:i/>
                <w:iCs/>
                <w:sz w:val="28"/>
                <w:szCs w:val="28"/>
                <w:lang w:val="ru-RU"/>
              </w:rPr>
              <w:t>1</w:t>
            </w:r>
          </w:p>
          <w:p w14:paraId="3264F33C" w14:textId="33A4D989" w:rsidR="002D47B8" w:rsidRPr="00A222EF" w:rsidRDefault="002D47B8" w:rsidP="002D47B8">
            <w:pPr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«</w:t>
            </w:r>
            <w:proofErr w:type="spellStart"/>
            <w:r w:rsidR="008D6B72">
              <w:rPr>
                <w:rFonts w:ascii="Times New Roman" w:hAnsi="Times New Roman" w:cs="Times New Roman"/>
                <w:i/>
                <w:iCs/>
                <w:sz w:val="28"/>
                <w:szCs w:val="28"/>
                <w:lang w:val="ru-RU"/>
              </w:rPr>
              <w:t>недійсних</w:t>
            </w:r>
            <w:proofErr w:type="spellEnd"/>
            <w:r w:rsidR="00906AF6">
              <w:rPr>
                <w:rFonts w:ascii="Times New Roman" w:hAnsi="Times New Roman" w:cs="Times New Roman"/>
                <w:i/>
                <w:iCs/>
                <w:sz w:val="28"/>
                <w:szCs w:val="28"/>
                <w:lang w:val="ru-RU"/>
              </w:rPr>
              <w:t xml:space="preserve"> бюлетенів</w:t>
            </w:r>
            <w:bookmarkStart w:id="0" w:name="_GoBack"/>
            <w:bookmarkEnd w:id="0"/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 xml:space="preserve">» – </w:t>
            </w:r>
            <w:r w:rsidR="008D6B72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немає</w:t>
            </w:r>
          </w:p>
          <w:p w14:paraId="33B94447" w14:textId="65D41AE3" w:rsidR="00480817" w:rsidRPr="00480817" w:rsidRDefault="00480817" w:rsidP="00480817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79E78CDE" w14:textId="77777777" w:rsidR="00CE3D0C" w:rsidRPr="00480817" w:rsidRDefault="00CE3D0C">
      <w:pPr>
        <w:rPr>
          <w:rFonts w:ascii="Times New Roman" w:hAnsi="Times New Roman" w:cs="Times New Roman"/>
          <w:sz w:val="28"/>
          <w:szCs w:val="28"/>
        </w:rPr>
      </w:pPr>
    </w:p>
    <w:sectPr w:rsidR="00CE3D0C" w:rsidRPr="00480817" w:rsidSect="00480817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xNTEzNDMyMbEwNDFT0lEKTi0uzszPAykwrAUAFH7LriwAAAA="/>
  </w:docVars>
  <w:rsids>
    <w:rsidRoot w:val="001376AC"/>
    <w:rsid w:val="000C3158"/>
    <w:rsid w:val="00113C99"/>
    <w:rsid w:val="001376AC"/>
    <w:rsid w:val="0024292C"/>
    <w:rsid w:val="00255B18"/>
    <w:rsid w:val="002D47B8"/>
    <w:rsid w:val="003A13D4"/>
    <w:rsid w:val="00480817"/>
    <w:rsid w:val="008C6429"/>
    <w:rsid w:val="008D6B72"/>
    <w:rsid w:val="008E3500"/>
    <w:rsid w:val="00906AF6"/>
    <w:rsid w:val="00910925"/>
    <w:rsid w:val="00A222EF"/>
    <w:rsid w:val="00C337D4"/>
    <w:rsid w:val="00CE3D0C"/>
    <w:rsid w:val="00D97CAD"/>
    <w:rsid w:val="00E91BF5"/>
    <w:rsid w:val="00FF6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6345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uk-U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D47B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808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uk-U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D47B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808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дрій Момот</dc:creator>
  <cp:keywords/>
  <dc:description/>
  <cp:lastModifiedBy>Dmytrenko</cp:lastModifiedBy>
  <cp:revision>8</cp:revision>
  <dcterms:created xsi:type="dcterms:W3CDTF">2023-11-14T13:31:00Z</dcterms:created>
  <dcterms:modified xsi:type="dcterms:W3CDTF">2023-11-28T12:12:00Z</dcterms:modified>
</cp:coreProperties>
</file>